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ias Mateus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lastin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io de  Mantova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tova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10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882901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iasmateusrj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